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a22684dc3cd410bb08c945cc6553cb6836344d"/>
      <w:r>
        <w:rPr>
          <w:b/>
        </w:rPr>
        <w:t xml:space="preserve">ПРОТОКОЛ ПРО РЕЗУЛЬТАТИ ЗЕМЕЛЬНИХ ТОРГІВ № LRE001-UA-20230303-055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3,8462 га, що розташована: Одеська область, Балтська міська рада (за межами населеного пункту), кадастровий номер 5120688800:01:001:0590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3,8462 га, що розташована: Одеська область, Балтська міська рада (за межами населеного пункту), кадастровий номер 5120688800:01:001:0590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513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554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ФІРМА ХЛІБНА НИВА", ЄДРПОУ: 326312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20:50:24Z</dcterms:created>
  <dcterms:modified xsi:type="dcterms:W3CDTF">2024-05-14T2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